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ทคโนโลยีสิ่งอำนวยความสะดวกทางการศึกษาสำหรับผู้พิการ</w:t>
      </w:r>
      <w:r>
        <w:t xml:space="preserve"> </w:t>
      </w:r>
      <w:r>
        <w:t xml:space="preserve">(เช้า)</w:t>
      </w:r>
      <w:r>
        <w:t xml:space="preserve"> </w:t>
      </w:r>
      <w:r>
        <w:t xml:space="preserve">200766</w:t>
      </w:r>
    </w:p>
    <w:p>
      <w:pPr>
        <w:pStyle w:val="Date"/>
      </w:pPr>
      <w:r>
        <w:t xml:space="preserve">วันพฤหัสบดีที่</w:t>
      </w:r>
      <w:r>
        <w:t xml:space="preserve"> </w:t>
      </w:r>
      <w:r>
        <w:t xml:space="preserve">20</w:t>
      </w:r>
      <w:r>
        <w:t xml:space="preserve"> </w:t>
      </w:r>
      <w:r>
        <w:t xml:space="preserve">กรกฎ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พี่ล่ามค่ะ เราได้ยินนะคะ โอเคค่ะ วันนี้นักศึกษามาน้อยนะคะ ฝั่งทางสกลนคร ฝนตกหนักค่ะ ตั้งแต่เมื่อวานนี้แล้วนะคะ เพื่อนก็เลยมาน้อยด้วย หน้าจอเราค้างหน้าจอทำไมไม่ขึ้นน่ะไม่นะ เราเปิด เราตั้งนานแล้ว เราไม่ได้มากดอันนี้ เฮาก็เปิดเมาส์อยู่ตลอดเด๊ะ เดี๋ยวรอสักครู่นะคะพี่ล่าม หน้าคู่มือ คู่มือ ก็นั่นแหละ ก็เพิ่งมาจับนี่แหละ dHก่อนหน้านั้น เราก็เปิดอันนี้อยู่ ต้อง Restart เครื่องใหม่ไหมนะ เดี๋ยวรอ Restart เครื่องแป๊บหนึ่งนะคะ พี่ล่าม หน้าจออาจารย์ไม่ขึ้นค่ะ มันเป็นกับคอม หรือเป็นกับจอ ล่ามก็คือเข้ามาได้อยู่ กำลัง… กำลังเปิดใหม่ ไม่มาเลยน่ะอ้วน หน้าหน้าต่างก็หาย โอเค โอเค</w:t>
      </w:r>
    </w:p>
    <w:p>
      <w:pPr>
        <w:pStyle w:val="BodyText"/>
      </w:pPr>
      <w:r>
        <w:t xml:space="preserve">[ภาษาท้องถิ่น] ใช่ ๆ แป๊บหนึ่งนะ เขาหรอ รอแป๊บหนึ่ง ค่ะ ต่อได้หรือยังคะฝั่งนั้น ฝั่ง NECTEC ต่อได้หรือยังคะโอเคค่ะ เรามาต่อจากสัปดาห์ที่แล้วนะคะ เทคโนโลยีสิ่งอำนวยความสะดวก ที่ทางการศึกษา ที่อยู่ในหมวดของบัญชีกรนะ ที่เป็นกลุ่มกลุ่มของพวกวัสดุอุปกรณ์สื่อต่าง ๆ ที่ใช้ในการยืมนะคะ ครั้งก่อน เรา เราเรียนถึง อุปกรณ์ วัสดุอุปกรณ์ในกลุ่มของคอมพิวเตอร์นะ วันนี้เราก็จะมาต่อในส่วนของที่เป็นนันทนาการนะคะ ในหมวดบัญชี ก นะ เดี๋ยวเปิด ไล่มาก่อนนะคะ พวกนันทนาการนะคะ ก็จะมีพวกเกมกีฬา พวกดนตรีนะคะ กิจกรรมต่าง ๆ นะคะ ที่กระตุ้น หรือสนับสนุนเกี่ยวกับการเรียนเสริมพัฒนาการ สำหรับนักนักเรียนพิการนะคะ นี่นะคะ ก็จะเป็นอุปกรณ์พลศึกษา อันแรกนะคะ อันแรกนะคะ เกี่ยวกับพวกนันทนาการนะคะ พวกพลศึกษานะคะ น่าจะเป็น Block sear นะคะ หรือบางทีก็จะเรียกว่าบล็อก C นะคะ คนละอันนะคะ บล็อก C น่ั บล็อกจะเป็นคล้าย ๆ เปตองนะคะ เป็นกลุ่มกีฬาคล้าย ๆ เปตองที่มี ลูก ลูกฟุตบอลลูกบอลนิ่ม ๆ น่ะค่ะ ที่มีอยู่ 6 ลูก ต่อทีมหนึ่งนะคะ กติกาก็จะคล้าย ๆ กับเปตองนะคะ มี มีการเล่นการเล่นแบบเป็นทีมก็มีนะคะ หรือเล่นเป็นคู่ ทีมก็จะมีอยู่ 3 คน ถ้าคู่ก็ 2 คนหรือเล่น เดี่ยวนะคะ ถ้าเดี่ยวนี้ก็ คนหนึ่งก็จะมีอุปกรณ์ได้แค่ 3 ลูกนะคะ Boccia นะคะ ก็จะมีมีอะลูกขาวนะคะ ถ้าลูกค้าจะเป็นรูปกลางนะคะ คือแกนกลางในระหว่างสองทีมหรือหรือ 2 กลุ่มน่ะค่ะ ที่… ที่แข่งกัน ก็จะนับคะแนนของของลูก Bocai ค่ะ ว่าในทีมของตนเองค่ะ มีจำนวนลูกของบอคเซียที่อยู่ใกล้ลูกกลางมากเท่าไร ก็จะได้คะแนนละ 1 ลูกนะคะ เดี๋ยวจะเปิดตัวอย่างกีฬา Boccia ให้นักศึกษาดูนะคะ กีฬานี้จะเป็นกลุ่มนักเรียนหรือผู้ปกครองทางด้านร่างกายนะคะ ในกลุ่มนั่งวีลแชร์นะคะ หรือรถเข็นนะคะ ที่จะเล่นกีฬาประเภทนี้ เดี๋ยวจะให้นักศึกษาดูนะคะ จะมีแบบแบบที่มือโยน กับแบบที่ใช้ราง รางช่วยนะคะ ถ้าเป็นรางช่วย ก็จะเป็นกลุ่มนักกีฬา ที่ไม่สามารถใช้มือจับ ลูกฟุตบอล ลูกบอลนั้นได้นะคะ ก็… เดี๋ยวให้นักศึกษาดูนะ กีฬา Boccia อันนี้ก็จะเป็นทีมนะคะ B1 B2 มี 2 กำลังจะเริ่มนะครับ ไทย แชมป์เก่า เจอกับสาธารณรัฐประชาชนจีน เหรียญทองแดง เราแพ้ไป 3 ต่อ 6 เห็นแรกเป็นของจีนที่ 2 เป็นของใครปัจจุบันได้คนละ 1 แต้มเป็นที่ 3 ก็เป็นของจีนและเป็น 1 คะแนน NT 4.0 ได้ไปที่ศาลแผนกเรามาตีตื้นได้ใน mt5 ได้มา 2 คะแนนแต่ว่า สุดท้ายก็เป็นจีน ไม่ได้เป็น นะครับ กีฬาสามคนI225 ก็เพิ่งจะอยู่ในชุดที่ได้เหรียญเงินโอลิมปิกเกมส์ ที่กรุงลอนดอน เมื่อปี 2012 งานที่เฉียงนะครับ ไม่ตรงลูกแจ๊คนะครับ ….เหมือนกัน แต่ว่าเป็นกีฬาที่อยู่ในคลาส BC 1 หรือญาติไม่มีผู้ช่วยในการที่จะดูแลไม่ทันได้ ให้ผลลัพธ์เกินคาด เล่นลูก 5 แสดงว่า… ใช้2 ลูกเท่านั่นนะครับ 3 คนก็ต่างอีกเล่นคนละลูก ที่เฉียง ลูกของวัชรพลด้วย โยนลูก เหมือนกันดีกว่านะครับ มาดูเจ้าของเหรียญเงินครับ เย็นกว่ากันครับ องศางินเดี่ยวนะครับ กีฬาของจีนก็อยู่ช่อง 5 ช่องนอกสุด แล้วก็มาเล่นลูกกันอยู่ด้านในฝั่งซ้ายนะครับ โดนนะครับ แต่ว่าก็ยังขวางลูกแจ็คอยู่นะครับ มีใครเล่นเปตองเป็นไหมคะนักศึกษา มีใครเล่นเปตองเป็นไหม ไม่เป็นไรคะเปตอง กีฬา Boccia นะคะ กีฬา Boccia ก็กติกาก็จะเหมือนกับเปตองนะคะ แต่ว่าในการยืน… ยืนตำแหน่งที่จะโยนลูกบอลน่ะค่ะ ก็จะคนละแบบ แตกต่างอยู่นิดหนึ่งนะคะ ถ้าทีมไหน ได้เริ่มเล่นก่อนนะคะ ก็จะอยู่ในลู่ 1 ถ้าเป็นทีมนะคะ ก็จะอยู่ลู่ 1 ลู่ 3 แล้วก็ลู่ 5 นะคะ ก็จะสลับบล็อกกันนะคะ ถ้าถ้าทีมได้เริ่มก่อนโยนลูกสีขาวน่ะค่ะ มาฝั่งที่ใกล้ของตัวเองเพื่อที่จะได้เป็นแต้มต่อนะคะ เดี๋ยวจะพาดูอีก Boccia ที่แบบเป็นรางนะคะ เดี๋ยวจะเจอ ไม้เมื่อคืนนี้เปิดให้เปิดรอดูลองดูเจออยู่นะคะ Boccia ราง อันนี้ไงทีม ไม่ใช่ Boccia แบบราง มันจะมีของกลุ่ม นี่ ๆ ๆ ค่ะ เดี๋ยวดู เมื่อคืนนี้วิดีโอนี้มีอยู่ น่าจะเป็นกลุ่มผู้พิการทางด้านร่างกายเหมือนกันนะคะ แต่ว่าพิการกลุ่มนี้จะใช้มือไม่ได้นะคะ ก็เลยต้องมีผู้ช่วยมาช่วย แล้วก็มีอุปกรณ์เพิ่มก็คือราง แล้วก็ ใช้ปากคาบ เพื่อจะเขี่ยลูกบอล อันนี้ก็เป็นกีฬา Boccia เหมือนกันนะคะ แต่ว่าจะจับกลุ่มผู้เล่น ที่มีความพิการระดับมากกว่า กลุ่มก่อนหน้านี้นะคะ นี่ค่ะ ก็จะ… กลุ่ม… กลุ่มพิการกลุ่มนี้ก็จะมีนั่งรถนั่งรถเข็นนั่งรถวิลแชร์และก็จะมีอุปกรณ์มาเพิ่มนะคะ คือราง รางนี้ก็จะสามารถปรับระดับสูง-ต่ำได้นะคะ เพื่อที่จะกำหนดให้ลูกบอลไหล ไหลมาตรงจุดตำแหน่งที่เราต้องการนะคะ แล้วก็ในทีม ก็จะมีผู้ช่วยหรือเป็นกรรมการช่วยขยับรางของฟุตบอลนะคะ อันนี้ก็จะเป็นแบบทั่วไปนะ ที่กลุ่มพิการที่ใช้มือได้ค่ะ นี่คนไทยพี่คนนี้นะคะ ที่ที่ได้แชมป์ Boccia ไทย ปี 2022 พี่คนนี้ จำชื่อไม่ได้ แล้วก็ล่าสุดเมื่อกี้นี้ เป็น… เป็นนักกรีฑานักกรีฑาของจังหวัดสกลนคร เราได้เหรียญทองอีกแล้วนะคะ เก่งมากเลย ค่ะ ต่อไปนะคะ กีฬา Boc cนะคะ Bocc ก็จะะคล้าย ๆ กับ Boccia นะคะ แต่ว่าจำนวนลูกบอลนะคะ หรือลูกไม้นี่ค่ะ จะมีแค่ 4 ลูกนะคะ แล้วก็มีลูกกลางนะคะ หรือถ้าเป็นภาษาอังกฤษเปตอง ก็จะเรียกว่าลูกแก่นนะ อุปกรณ์พลนันทนาการอีกนะคะ อันนี้ก็จะเป็นจักรยานสามล้อปั่นนะคะ แล้วก็มีจักรยานจักรยานสามล้อโยก ไม่จัดมาเป็นกีฬาและนันทนาการนะคะ แต่ว่าจะเป็นอุปกรณ์ช่วย ในการย้ายเคลื่อนย้ายไปในที่ต่าง ๆ สำหรับผู้พิการทางด้านร่างกายนะคะ แต่ว่าอุปกรณ์อีกอันหนึ่ง แต่อยู่ในนี้มันไม่มีนะ ก็จะเป็นวิลแชร์ วีลแชร์ที่เป็นอลูมิเนียม สำหรับนักกีฬาวิ่งค่ะ เหมือนรถรถพี่เซฟ เห็นรถวีลแชร์พี่เซฟไหมคะ อันนั้นก็หนึ่ง ของนักกีฬาวิ่งนะคะ แล้วก็อีกแบบหนึ่ง ก็จะมีเป็นวีลแชร์ แล้วก็จะมีสามล้อเล็ก ๆ ข้างหน้า มาช่วยพยุงน่ะค่ะ จะมีราคาสูงมากเลยนะคะ สำหรับวีลแชร์สำหรับนักวิ่ง วิ่งแข่งกันน่ะค่ะ เพราะว่าเป็นผลิตมาจากอลูมิเนียม แข็งแรง แต่ก็เบา ทนทานอย่างนี้คะ อุปกรณ์พวกอลูมิเนียม พวกนี้ค่ะ ไม่สามารถที่จะอ๊อกเหมือนเหล็กธรรมดาได้นะคะ การใช้งานถ้าพังถ้าหากแล้วก็คือหักไปเลย ไม่สามารถที่จะอ๊อกเหมือนเหล็กทั่วไปได้นะคะ อีกอันหนึ่งนะคะ ก็จะเป็นกระดานสปริงเนาะโดยทั่วไป ก็จะเป็นการฝึกทรงตัวนะคะ หรือฝึกกล้ามเนื้อ กล้ามเนื้อขา กล้ามเนื้อมัดใหญ่ ให้แข็งแรงนะคะ ต่อไป อันนี้จะเป็นอุปกรณ์กีฬา Goal Ball นะคะ เป็นอุปกรณ์สำหรับผู้พิการทางการมองเห็นนะ เป็นลูกฟุตบอลพลาสติกนะคะ เหมือนฟุตบอลสมัยก่อนนู้นนะคะ ที่แข็ง แต่เบากลวงอยู่ข้างในนะคะ แต่อันนี้จะทำพิเศษ ผลิตพิเศษนะคะ โดยเฉพาะของกลุ่มกีฬาอุปกรณ์สำหรับผู้พิการทางการเห็นนะคะ ก็จะมี กระดิ่งน่ะค่ะ เขาจะเอาเข้าไปอยู่ข้างในของลูกฟุตบอลนั้นนะคะ เดี๋ยวจะให้นักศึกษาดูคลิปวีดีโอนะคะ วิธีการเล่นกีฬา Goalball การเล่นกีฬาของคนตาบอด เขาเล่นกันอย่างไรนะคะ</w:t>
      </w:r>
    </w:p>
    <w:p>
      <w:pPr>
        <w:pStyle w:val="BodyText"/>
      </w:pPr>
      <w:r>
        <w:t xml:space="preserve">[เสียงวีดิทัศน์] ดูผลฟุตบอลไม่ได้บรรจุกระดิ่งเล็ก ๆ เพื่อเวลาเล่นจะได้ทุกทิศทางของเสียง โดยผู้เล่นจะสลับกันวิ่งวนไปมา โดยฝ่ายป้องกัน สามารถใช้ทุกส่วนของร่างกายในการป้องกันบังเข้าประตู และเป็นการพัฒนาศักยภาพของนักกีฬา Goalball ให้มีประสบการณ์มากยิ่งขึ้นอีกด้วย ประธานมูลนิธิส่งเสริมอาชีพคนตาบอด เพชรเดชา กล่าวเลยว่ามีการแข่งขันขึ้นทุก ๆ ปี</w:t>
      </w:r>
    </w:p>
    <w:p>
      <w:pPr>
        <w:pStyle w:val="BodyText"/>
      </w:pPr>
      <w:r>
        <w:t xml:space="preserve">(อาจารย์ภาวิณี) ดูการเล่นของเขา</w:t>
      </w:r>
    </w:p>
    <w:p>
      <w:pPr>
        <w:pStyle w:val="BodyText"/>
      </w:pPr>
      <w:r>
        <w:t xml:space="preserve">(บรรยาย) ด้าน… ในอำสนามชัยเขตจังหวัดมันไม่ใช่วิธีการเล่น เดี๋ยวดูใหม่อีกทีหนึ่ง อันนี้ อันนี้นะคะ ที่เป็นวิธีการเล่น แล้วมันก็อยู่ใกล้ไง ใช่กีฬาประเภทนี้นะคะ ก็ใช้ทักษะไหวพริบในการฟังเสียงนะคะ ข้างในลูกฟุตบอลน่ะค่ะ ก็จะมีกระดิ่งที่เป็นเสียงนะคะ ก็จะมีการเล่น2 ทีมนะคะ ทีมละ 3 คน Goalball น่ะค่ะ นักศึกษาจะเห็นว่า Goalball นะคะ ยาวสุดขอบสนามของแต่ละฝั่งเลยนะคะ ฉะนั้นแล้ว เห็นไหมคะ อันนี้คือขอบสนาม ฝั่งนี้ก็ขอบสุดนามนะคะ ฉะนั้นแล้ว แต่ละทีม ต้องป้องกันโกลบอล ต้องป้องกันโกลตัวเองให้ดีนะคะ คุณจะป้องกันวิธีไหนก็แล้วแต่นะคะ แล้วก็ฝั่งตรงข้าม เมื่อได้รับลูก จับได้สัมผัสกับลูกบอลลูกโกลบอลแล้วนะคะ ก็จะโยนกลับมาทันที โดยไม่มีการรอฟังเสียงนกหวีดหรืออะไรใด ๆ ทั้งสิ้นนะคะ นอกเสียจาก ลูก Goalball นั้น ออกจากสนามไป ถึงจะเริ่มนับเกมใหม่ อันนั้นถึงจะนับเกมใหม่ แต่ว่าถ้าลูกฟุตบอล ลูกบอล ลูก Goalballนะคะ ยังอยู่ในสนาม จะเล่นต่อเนื่องกัน เหมือนกติกาฟุตบอลเราเลยนะคะ อันนี้ก็เป็นกิจกรรม เป็นกีฬาที่สร้างความเพลิดเพลินสนุกสนาน ให้กับบุคคลตาบอดได้ ก็ชดเชยการเล่นฟุตบอลนะ หรือแชร์บอลประมาณนี้นะคะ แต่ก็จะมีกีฬาGoalball มาแทนนะคะ ต่อนะคะ กีฬาปิงปอง อันนี้ก็จะเป็นสำหรับผู้พิการทางการเห็นนะคะ แต่ว่ากีฬา หรือกิจกรรมเกี่ยวกับผู้พิการทางการเห็นน่ะค่ะ ในกลุ่มผู้พิการทางการเห็น ก็ไม่ใช่ที่จะตาบอดสนิทไปทุกคนนะคะ ในกติกาก็เลยต้องมีที่ปิดตานะคะ อย่าง GoalBall เมื่อกี้ ถึงแม้ว่าตาบอดแล้ว คุณก็จะต้องใส่ที่ปิดตาเหมือนกันนะคะ จะให้มาดูว่าเขาเล่นกันอย่างไรนะคะ สำหรับผู้พิการทางการเห็นนะคะ อันนี้ก็จะนับคะแนนปิงปอง เหมือนเทเบิลเทนนิสนะคะ แต่ว่านักกีฬา ผู้เล่นน่ะค่ะ จะไม่ได้เล่น ตีลูกให้ข้ามตาข่ายข้ามเน็ตนะคะ แต่ว่าตีลูกให้ลอดตาข่ายนะคะ เพื่อไปฝั่งตรงข้ามนะคะ ถ้าไปถึงฝั่งตรงข้าม อยู่ในเส้นแล้วก็ออกไป ฝั่งอีกฝั่งหนึ่งก็จะได้คะแนนนะคะ โต๊ะปิงปองน่ะค่ะ ก็จะมีเพิ่มพิเศษมานะ ด้านขอบ ด้านขอบของโต๊ะอ่ะค่ะ น่าจะเป็นร่องเป็นหลุม เพื่อกันลูกปิงปองหล่นออกไปข้างนอกนะคะ เพราะว่าการเล่นกล่องของผู้พิการตาบอดน่ะค่ะ จะเล่นแบบรูปลากไปกับพื้นนะคะ ไม่ใช่เป็นลูกลอยนะคะ ในลูกปิงปองก็จะมีเสียงเช่นกันนะคะ จะช่วยให้ผู้พิการทางการเห็นนะ สามารถได้ยินเสียง ได้ยินทิศทางของปิงปอง ว่าอยู่ทิศทางใด ก็จะตามไปตีลูกปิงปองนั้นได้นะคะ อันนี้ก็เห็นคร่าว ๆ นะ สำหรับกีฬานันทนาการสำหรับผู้พิการทางการเห็นนะคะ ต่อไปก็จะเป็นพวกอุปกรณ์พลศึกษา นันทนาการนะคะ ก็จะเป็นในกลุ่มของเครื่องดนตรีไทยนะคะ ที่เป็นประเภทดีด สี ตี เป่า นะคะ ก็จะมาช่วยในผู้พิการ ในด้านการเรียน การให้จังหวะนะคะ จำนวนนับ หรือการฝึกเสียงนะคะ ถ้าเป็นหูหนวก หรือผู้บกพร่องทางการสื่อสารการพูดนะคะ ก็จะฝึกเสียงตามเสียงของเครื่องดนตรีนั้น ๆ นะคะ โดยทั่วไปก็จะเป็นการฝึกฟัง ฟังเสียงเป็นพื้นฐานนะคะ แต่ละเสียงแยกเสียงออกเป็นเครื่องดนตรีอะไรบ้าง หรือการเรียนรู้ในการแบ่งประเภทของเครื่องดนตรี ว่าเป็นเครื่องกลุ่มดีด หรือกลุ่มสี หรือกลุ่มตี หรือกลุ่มเป่านะคะ แต่ที่สำคัญ ก็คือให้จังหวะ ให้ความสนุกสนาน เพลิดเพลินนะคะ บางโรงเรียนน่ะค่ะ อย่างเมื่อก่อนนะอาจารย์เคยไปฝึกสอนอยู่ที่โรงเรียนโสตขอนแก่น ก่อนที่จะเรียนนะคะ ก็จะมีการเตรียมความพร้อมให้กับนักเรียน ด้วยการฝึกสมาธิให้นักนักเรียนน่ะค่ะ ให้นักเรียนทำกิจกรรมการกระโดดเชือก โดยเพื่อจะฝึกว่า ให้นักเรียนเพ่งอยู่กับเชือกเส้นนั้น อาจจะเป็นการเล่นที่แกว่งเชือกค่ะ แกว่งเชือกเป็นวงกลม นักเรียนก็จะได้ฝึกสมาธิว่าจะต้องจดจ่อกับสิ่ง ๆ นั้น หรือการกระโดดไม้… เรียกว่าลาวกระทบไม้นะคะ ที่เป็นไม้ไผ่ยาว ๆ ค่ะ นักเรียนก็จะฝึก กิจกรรมนี้ก็จะเล่นอยู่ประมาณ 30 นาทีก่อนเข้าห้องเรียนนะคะ นักเรียนก็จะมีความสนุกสนาน เพลิดเพลินและผ่อนคลาย พร้อมที่จะเรียนนะคะ แล้วก็นักเรียนละลายพฤติกรรมนะคะ สามารถพูดคุยสื่อสารกับครู กับเพื่อน ๆ ได้อย่างสนิทใจนะคะ ก็สามารถที่จะไปขั้นต่อไปที่จะเรียนรู้ได้ง่ายขึ้นนะคะ ไม่มีความกังวลผ่อนคลายแล้วนะคะ ต่อไป ก็จะเป็น… อุปกรณ์ที่เป็นพวกจัดซื้อโดยทั่วไป อันนี้จะเป็นพวกยืมนะคะ ให้ยืมนะ ได้หมวด ก ยังอยู่ในกลุ่มของพวกให้ยืมนะคะ ต่อไปก็จะเป็นกลุ่มของเครื่องดนตรีสากลนะคะ ก็จะกลุ่มดีด สี ตี เป่า เหมือนกันนะคะ แต่ว่าสากล ก็อาจจะ บางเครื่องนะคะ อาจจะมีไฟฟ้าเข้ามาช่วยด้วยนะคะ ก็เป็นของฝั่งต่างชาตินะคะ หลาย ๆ ชาติ ชาติอื่น ๆ ที่ยกเว้นชาติไทยนะคะ ก็มีเครื่องดนตรี ประมาณนี้เหมือนกันนะคะ ก็จัดว่าเป็นกลุ่มดนตรีสากลนะ ก็จะมีกีตาร์มีเบสนะคะ อันนี้เขาเรียกว่า</w:t>
      </w:r>
      <w:r>
        <w:t xml:space="preserve"> </w:t>
      </w:r>
      <w:r>
        <w:t xml:space="preserve">“</w:t>
      </w:r>
      <w:r>
        <w:t xml:space="preserve">เบส</w:t>
      </w:r>
      <w:r>
        <w:t xml:space="preserve">”</w:t>
      </w:r>
      <w:r>
        <w:t xml:space="preserve"> </w:t>
      </w:r>
      <w:r>
        <w:t xml:space="preserve">นะคะ มีเครื่องเปียโนเครื่องขยายเสียง กลองใหญ่ กลองชุด อีกหลาย ๆ อย่างนะคะ ก็จะเป็นอุปกรณ์สนับสนุนในเรื่องการเรียนเรื่องดนตรี การให้จังหวะนันทนาการนะคะ จัดอยู่ เป็นอุปกรณ์จัดอยู่ในกลุ่มของพลศึกษา และนันทนาการนะ ต่อไป อุปกรณ์ที่เป็นสื่อการเรียนโดยตรงนะคะ ก็อย่างเช่น ลูกโลกนูนนะคะ ลูกโลกนูน ที่มีเสียง ก็เมื่อผู้พิการค่ะ ไปสัมผัสลูกโลกนี้นะคะ ในส่วนของพื้นที่แต่ละจุด แต่ละอำเภอ หรือว่าแต่ละท้องที่ในแผนที่ของลูกโลกค่ะ ถ้าพื้นที่ใดที่เป็นภูเขา ภาพลูกโลกนั้น ก็จะเป็นในส่วนที่นูนขึ้นนะคะ ส่วนที่เป็นน้ำทะเล อย่างเช่น ตรงสีฟ้า ๆ นี้ค่ะ ก็จะต่ำลงนะคะ ก็จะมีระดับของพื้นที่ไม่เท่ากันนะคะ หรือบางพื้นที่ อาจจะเป็นไม่ใช่ต้นไม้อย่างนี้ค่ะ อาจจะมีผิวสัมผัสที่แตกต่างกันไปนะคะ แล้วก็ในอุปกรณ์นี้ค่ะ มันจะมีเห็นอันชี้ ๆ ไหมคะ ก็น่าจะมาช่วยชี้แล้ว ก็บอกเสียง ณ จุดตรงนั้น ว่าจุดที่ชี้ตรงนั้นน่ะค่ะ บอกเสียงว่าเป็นสถานที่ใดนะคะ อันนี้ก็จะมาช่วยในผู้พิการทางการเห็นด้วย นะคะ และก็ผู้พิการทางด้านการ…ทางการ… ทางด้านสมองด้วยนะคะ จะช่วยในการรับฟัง การได้ยินนะคะ หรือผู้พิการทางการฝึกพูดนะ พูดไม่คล่อง พูดไม่ชัด ก็จะได้ฝึกออกเสียง ตามเครื่อง เครื่องเสียง เครื่องลูกโลกนี้ ที่มีเสียงด้วยก็ได้นะคะ ต่อไป ก็จะเป็นอุปกรณ์วัดความเข้มของแสงนะ ตั้งแต่ครั้งก่อน ๆ นู้น ก็จะเป็นมุกนะคะ มุกกับเอมนะ ที่นำเสนออุปกรณ์ชิ้นนี้นะคะ อุปกรณ์วัดแสง ใช้สำหรับผู้บกพร่องทางการเห็นนะคะ เมื่อเขาเรียนเกี่ยวกับเรื่องสีนะคะ หรือว่าแสง เขาก็จะนำอุปกรณ์นี้ค่ะ ไปส่อง ไปชี้จุดนั้น แล้วเขาก็จะรู้ว่าอุปกรณ์ที่เขานำไปใช้น่ะค่ะ เป็นสีอะไร มีแสง ความเข้มของแสงเท่าไร ประมาณนี้นะคะ แล้วก็อุปกรณ์ชิ้นนี้นะคะ ก็จะบอกค่าสีได้อย่างต่ำนะคะ 150 สี เขียวอ่อน สีเขียวเข้ม สีเขียวขี้ม้า ก็จะบรรยาย แต่ว่าข้อเสีย ก็คือมีเฉพาะภาษาอังกฤษนะคะ ยังไม่มีภาษาไทย อุปกรณ์นี้ก็ยัง… ยังเป็นอุปกรณ์ให้ยืมนะคะ ยังไม่ได้ให้ใช้ฟรีนะคะ ต่อไป อุปกรณ์ตลับเมตรนะคะ ตลับเมตรที่มีเสียงนะคะ ก็จะช่วยผู้พิการทางการมองเห็นเหมือนกันนะคะ มีความยาวของตลับเมตร อยู่ที่ 5 เมตรนะคะ ก็มีข้อดี ข้อดี ก็คือมีเสียงนะคะ ข้อเสีย ก็คือมีเฉพาะภาษาอังกฤษนะคะ เพราะเป็นฝรั่ง เป็นผู้ผลิตนะ คนไทยยังไม่ได้ผลิตพวกนี้นะคะ ที่ไทยผลิตก็จะมีแค่พวกซอฟแวร์ ก็พวกโปรแกรมอ่านเสียงนะคะ อันนี้ไทยมีการผลิตเพราะว่าให้ให้ผู้พิการได้เรียนใช้ ส่งเสริม สนับสนุนการเรียนคอมพิวเตอร์ จะใช้เป็นซอฟต์แวร์ โปรแกรม nvda นะคะ เดี๋ยวต่อไปเดี๋ยวเราจะจะได้เรียนนะคะ ต่อไปก็จะเป็นชุดการเรียนที่เป็น… เป็นรูปจำลองนะคะ ก็จะเป็นพวกอวัยวะต่าง ๆ ของมนุษย์ หรือจำลองพวกผัก ผลไม้ ก็จะมีระดับ แต่ละระดับในการนำสื่อการเรียนรู้เหล่านี้มาใช้นะคะ ถ้าอย่างเป็นอนุบาล ก็อาจจะเป็นพวกรูปทรง สามเหลี่ยม สี่เหลี่ยม หกเหลี่ยม วงกลม ประมาณนี้นะคะ แต่ถ้าระดับโตขึ้น ก็อาจจะได้ใช้อุปกรณ์พวกรูปจำลอง อย่างเช่น รูปหัวใจมนุษย์ อย่างนี้ค่ะ อาจจะมีการไปเรียนรู้ ศึกษาเพิ่มเติมต่อในระดับที่สูงขึ้น จะได้เรียนในกลุ่มพวกภาพจำลอง ที่มีความสลับซับซ้อนเพิ่มมากขึ้นนะคะ แต่ทุกวันนี้ ก็จะมี AI ใช่ไหมคะ เข้ามาช่วย หาพวกอุปกรณ์เหล่านี้ ก็จะไม่ค่อยมีแล้วนะ ก็จะเป็นพวก AI ก็คือเท่ากับคอมพิวเตอร์ที่มีขนาดย่อนะ ให้เรามาอยู่ใน iPad บ้าง มาอยู่ในแบบ เอาแว่นที่เราใช้ 2 ใช่ไหมคะ ตอนนั้นที่เราได้ทดลองใช้ เหมือนกับมอง หรือเป็นภาพจำลองที่เรายืนไปอยู่ในที่ตรงนั้นหรือจุด ๆ นั้นนะคะ ก็จะรู้ว่าอาขนาดเท่าไร มีรูปร่างอย่างไร ลักษณะอย่างไรนะคะ แต่ว่าข้อเสีย ก็คือไม่สามารถสัมผัส… สัมผัสได้นะคะ ถ้าเป็นพวก AI นะ แต่ถ้าไอนี้ก็สัมผัสได้ แต่ก็ไม่ละเอียดลึกซึ้งในบางอย่าง บางอย่างก็ได้นะคะ อย่างเช่น ทุกวันนี้ก็มีหุ่นตุ๊กตาจำลองนะ ที่มีเนื้อ มีผิวสัมผัสเหมือนคนได้นะคะ อันนั้นก็เพิ่มสื่อที่ดีเพิ่มขึ้นมาได้นะคะ อันนี้ก็จะเป็นไปมนุษย์ ข้างในไตมีอะไรบ้าง มีเป็นลักษณะอย่างไร นะคะ ก็มาสนับสนุนในกลุ่มคนพิการของเรา หรือคนปกติก็ใช้เหมือนกันนะคะ พื้นฐานแล้วคนปกติได้ใช้อยู่ มดลูกระยะการตั้งครรภ์ 9 เดือนก็จะมีขนาดของทารกน่ะค่ะ ที่อยู่ในครรภ์ ตั้งแต่ 1 เดือน ถึง 9 เดือน มีขนาดเท่าไร ก็จะเป็น Step Step ของรูปจำลองมาให้นะคะ ก็ผู้เรียนก็จะได้สัมผัส ก็รู้ว่าแต่ละเดือน แต่ละเดือนขนาดก็ไม่เท่ากัน มีพัฒนาการที่โตขึ้น โตขึ้นมาเรื่อย ๆ นะคะ แล้วก็ท้องก็จะมีการเปลี่ยนแปลงไป ตามรูป…รูปลักษณ์ของของลูกที่อยู่ในครรภ์นะคะ ก็จะเป็นกลุ่มของอวัยวะต่าง ๆ นะ หุ่นจำลองนะ สำหรับบัญชี ก นะคะ ก็หมดลงไปนะ บัญชี ก จะเป็นพวกสื่อ วัสดุอุปกรณ์ ที่เป็นการให้ยืมนะคะ ไม่ได้ให้ไปเลยนะคะ ไปนะคะ จะเป็นอุปกรณ์ในกลุ่มของบัญชี ข นะคะ บัญชี ข จะเป็นวัสดุสื่ออุปกรณ์ที่ให้เลย หรือเป็นวัสดุอุปกรณ์ที่เป็นส่วนเสริม ของอุปกรณ์ในกลุ่มแรก หรือกลุ่ม…เป็นกลุ่มที่ 3 เลยนะคะ เดี๋ยวเราตามมาเรียนรู้กันสักหน่อยนะ อันแรกนะคะ เป็นอุปกรณ์ช่วยในการได้ยินนะคะ อุปกรณ์ทดสอบแบตเตอรี่ ตัวนี้นะคะ 2 ตัวนี้นะคะ ก็จะมาดูว่า ถ้าเป็นตัวนี้นะคะ แค่ขึ้นไฟนะคะ ก็จะบ่งบอกให้รู้ว่า แบตเตอรี่ที่ใส่หูฟังน่ะค่ะ ยังมีแบตอยู่ไหม บอกได้แค่นั้นนะคะ แต่ตัวดำนี้นะคะ จะบอกว่ามีแบตเตอรี่ มีกำลังไฟอยู่เท่าไรนะคะ ก็จะมีบอกตัวอักษร ตัวเลขมาบนหน้าจอนะคะ อันนี้ก็สามารถสนับสนุนให้เลยได้นะคะ ในแต่ละพื้นที่นะ อันนี้ก็เป็นแบตเตอรี่ ที่ตัวนี้น่ะค่ะ นำมาทดสอบอันนี้ คือ ก้อนแบตเตอรี่แบบกลมนะคะ เอาไปใช้ในหูฟังนะคะ มีหลายขนาด ต่อไป เป็นอุปกรณ์สายคล้องคอ ป้องกันเครื่องช่วยฟังนะคะ อันนี้น่ะค่ะ จะเป็นเอามาติดกับเสื้อ มีสาย 2 สาย ช่วย…ช่วยในการฟังนะคะ เอามาทัดที่หลังใบหูนะคะ โดยที่ไม่ให้ตกหล่นได้ง่าย ก็จะมีสายช่วยทัด ทัดไว้ที่หลังใบหู อันนี้จะใช้ได้กับผู้พิการที่มีความบกพร่องทางการได้ยิน ที่…ที่ยังมีแก้วหูอยู่นะคะ พอได้ยินนะคะ แต่ถ้าแบบใครที่ไม่มีแก้วหู ไม่สามารถใช้เครื่องนี้ได้นะคะ อันนี้ก็จะเป็นส่วนเสริมนะ สารดูดความชื้น ก็เอาไป เมื่อเวลาที่ผู้พิการไม่ได้ใส่หูฟังนะคะ ก็จะเก็บไว้ในกล่อง ก็จะมีสารดูดความชื้นเก็บเข้าไปในกล่องด้วยนะคะ เพราะอุปกรณ์บางชิ้นนะคะ มันมียัดใส่ในหูนะ หูเรามันก็มีเหงื่อ มีน้ำมีอะไรอย่างนี้ค่ะ ถ้าเวลาเราเก็บอุปกรณ์สิ่งนั้นไว้ในกล่อง ตัวนี้ก็จะมาช่วยดูดออกจากเครื่องช่วยฟังนะคะ ดูดน้ำ ดูดอะไรออกนะคะ ดูดความชื้นออก ก็จะช่วยให้อายุการใช้งานของเครื่องได้นานขึ้น อาจจะไม่เกิดสนิม หรือเกิดคราบสกปรกขึ้น หรือเชื้อรา แบคทีเรียอะไรอย่างนี้ค่ะ ก็อาจจะช่วยได้นะคะ อันนี้ก็จะเป็นเครื่องดูดความชื้นของหูฟังนะคะ ก็น่าจะเป็น…เป็นเหมือนไดร์น่ะค่ะ เมื่อเราเอาหูฟังไปวางแล้วก็กดใส่เสียบปลั๊ก หรือว่าใส่ถ่าน เครื่องก็จะดูดดูดความชื้นหรือเหมือน ไดร์ค่ะ ดูดความชื้นออกจากเครื่องนะคะ เหมือบอบ ประมาณนั้น อันนี้เป็นอุปกรณ์พิมพ์หู เมื่อก่อนนี้นะคะ จะเป็นเหมือน… เหมือนก้อนซิลิโคนน่ะค่ะ แล้วคุณหมอก็จะมาเหลา ๆ ๆ ๆ เอานะคะ แต่เดี๋ยวนี้ น่าจะมี…ถ้าใครจัดฟันก็จะรู้นะคะ มันจะเป็นแบบเนื้อน้ำเหลว ๆ น่ะค่ะ พอเอาไปใส่บล็อกมา โดนสัมผัสกับอากาศสักพักหนึ่ง ก็จะจับตัวเหมือนเป็นวุ้นแข็ง ๆ และเหนียวกว่าวุ้นนิดหนึ่งนะคะ อันนั้นก็จะพิมพ์ออกมาเป็นบล็อก ช่วยในการผลิตของหูฟัง ให้กับแต่ละคน เป็นรายบุคคลได้นะคะ ก็จะไม่เกิดอาการปวดหู ในระหว่างที่ใช้เครื่องช่วยฟังนะ เมื่อก่อนนี้ แบบเครื่องช่วยฟังน่ะค่ะ ก็จะเป็นบล็อก เป็นไซซ์มาเลยนะคะ แล้วบางทีไซซ์ใหญ่แต่ว่าเด็กเอามาใส่นี่ค่ะ เด็กก็จะใส่ได้ไม่นานก็จะแบบเหมือนมีการบีบหนูค่ะ บีบผิวหนัง สัมผัสสีผิวหนัง และจะทำให้พุทธิพิสัยระคายเคือง บาดเจ็บ อุปกรณ์เหล่านั้นนะคะ หรือมีแบบ บางทีอาจจะเป็นแบบเหลา บางทีคุณหมออาจจะเล่าแบบขนาดมันเล็กเกินไปอย่างนี้ค่ะ จากที่ใหญ่ ๆ เรา ก็กลายเป็นเล็กเกินไปอย่างนี้ ทำให้ไม่พอดีเวลาใส่ ก็อาจจะมีการหายเกิดขึ้นได้นะคะ ก็รายละเอียดนักศึกษาก็ไปอ่านดูเพิ่มเติมนะคะ ว่าสนับสนุนได้ ตามจำนวนเงินเท่าไร มีรหัสอย่างไรนะคะ ถ้านักศึกษาอยากได้นะ ต่อไปก็จะเป็นอุปกรณ์ทำความสะอาดเครื่องช่วยฟังนะคะ ก็จะเป็นตัว… ตัวบีบลมค่ะ เป่าลม ถ้าใครเคยเห็นช่าง อันนี้จะใช้… ใช่ ช่างที่ซ่อม ซ่อมมือถือน่ะค่ะ เขาก็จะมีอุปกรณ์ตัวนี้เหมือนกันนะคะ ช่วยเป่า ตัวบีบ… บีบให้เป่าลมออกจากอุปกรณ์ เป่าขี้ฝุ่นออกจากอุปกรณ์เหล่านั้นนะคะ ซึ่งถ้าเราใช้ปากเป่า มันอาจจะไม่สัมผัส อาจจะไม่สะอาดนะ แล้วก็อาจจะมีน้ำลายหรือความชื้นเข้าไปผสมในอุปกรณ์นั้น อาจเกิดความเสียหายได้ ฉะนั้น จึงมีอุปกรณ์ช่วยเป่าลมนะคะ ที่ออกไปแล้วมันไม่มีความชื้นออกไปด้วย แต่ถ้าใช้ปากเป่า มันก็อาจจะมีเชื้อโรคจากปากเรานะคะ กลายเป็นเป็นโรคติดต่อได้ หรือมีน้ำลายออกไปกระเด็นใส่นะคะ เกิดความชื้นและทำให้อุปกรณ์เสียหายได้ ต่อไปเป็นเครื่องเขียนอักษรเบรลล์ ด้วยมือนะคะ ก็จะมีหลายขนาดนะ เขาจะเรียกว่า stylus กับ Slate นะคะ ก็จะเป็นปากกากับแผ่นรองช่อง ช่อง ตัวอักษร 1 ตัว ไม่ใช่สิ บางตัวมันก็จะเหมือนกันนะ อย่างภาษามือก็เหมือนกันนะคะ ถ้าภาษามือมันก็จะ 2 ตัว2 ตัวนะคะ 2 เซลล์ เขาจะเรียกเป็นเป็นแถวนะคะ จำนวนแถว ถ้าอย่างนี้ค่ะ 1 2 3 4 ก็จะนับเป็นแถว 5 ช่อง ไปตามยาวนะคะ ก็จะมีอยู่ 27-28 ช่องนะคะ วัสดุอุปกรณ์ วัสดุก็จะทำมาจากพลาสติก หรือว่าตัวนี้เป็นอลูมิเนียมนะคะ ปลายนี่ก็จะเป็นเหล็ก เหล็กหลอมนะคะ ส่วนด้ามจับ ก็จะมีการป้องกันการบาดเจ็บของมือรับทุ่น ทุ่นจะได้ใช้ได้ยาวนานนะคะ จะเป็นเซลล์เจาะ เซลล์นะคะ ใน 1 ช่องจะมีอยู่ 6 เซลล์ เขาก็จะมีรหัสในการเจาะ เป็นตัวอักษร ก ไก่ ข ไข่ เหมือนภาษามือเรานะคะ แล้วก็การใช้กระดาษ ใช้กระดาษหนากว่ากระดาษ A4 นะคะ เพื่อเวลาอ่านกระดาษจะไม่ขาด เวลาเจาะกระดาษก็จะไม่ขาด แล้วก็อ่านง่าย ข้อความเมื่อเวลาผู้บกพร่องทางการเห็น รูดอ่าน ใช้มือสัมผัสรูดอ่านไปค่ะ ปุ่มก็จะไม่เลือนหายไปด้วยนะคะ ก็จะช่วยในความแข็งแรงในอีกระดับหนึ่งนะคะ ต่อไปเป็นกระดานสำหรับเขียนข้อความนะคะ ตัวนี้ก็เป็นการอลูมิเนียม แล้วก็มีช่องควบคุม เหมือนเหมือนกระดานฝึกหัดเขียนค่ะ แต่ตัวนี้จะดีหน่อย ก็คือสามารถลบได้นะคะ หน้าเหมือนไวท์บอร์ดของเรา แต่ว่าอันนี้จะมีบรรทัดมาช่วยกำกับนะคะ ปากกาที่ใช้ ก็น่าจะเป็นปากกาเคมีนะคะ เป็นเหมือนกระดานไวท์บอร์ด ต่อไปนะคะ เป็นอุปกรณ์อักษร ตัวพิมพ์ เหมือนตัวพิมพ์ช่องพิมพ์นะคะ อันนี้น่าจะ เหมาะสำหรับผู้พิการ หรือนักเรียนที่จะเริ่มเรียน เริ่มเขียน ฝึกเขียนนะคะ ก็จะเป็นบล็อก ช่วยพยุง หรือผู้พิการทางด้านร่างกายการเคลื่อนไหวค่ะ บางคนอาจจะมือสั่น ก็จะใช้อุปกรณ์ตัวนี้เข้ามาช่วยในการเขียนนะคะ ก็จะควบคุมให้ตัวหนังสือสวย และก็สื่อสารได้ อ่านได้นะคะ ผู้รับสารก็อ่านได้นะคะ แต่ถ้าไม่ได้ใช้บล็อก บางทีแบบ ด้วยโรค ด้วยความพิการของเราน่ะค่ะ อาจจะทำให้ตัวหนังสือ ไม่ได้ตรงตามรูปแบบของตัวหนังสือ อาจจะเพี้ยนบิดเบี้ยวไปนะคะ อ่านไม่ได้ พอมีตัวนี้เข้ามาช่วยจะเพิ่มความสวยเพิ่มขึ้นนะคะ เป็นระเบียบเพิ่มขึ้น ก็จะมีเกือบครบเลยนะ มีตัวอักษรภาษาไทย ภาษาอังกฤษ ตัวเลข มีสระ แล้วก็มีสัญลักษณ์ต่าง ๆ นะคะ เพื่อให้ผู้เรียนได้ฝึกเขียน หรือว่านำไปช่วยในการเขียนนะคะ ต่อไป ก็จะเป็นพวกปากกาไวท์บอร์ด ปากกาสักหลาด ปากกาอันนี้น่าจะเอาไปช่วยในการผลิตสื่อ หรือว่าทำเครื่องหมายนะคะ โดยที่เมื่อเขียนแล้วค่ะ ปากกาอันนี้ไม่สามารถลบได้นะคะ จะเป็นจุดเหมือนตำแหน่ง ให้ผู้เรียน ช่วยให้ผู้เรียนพิการสามารถเห็นจุด เห็นตำแหน่ง ได้ชัดขึ้นนะคะ แล้วก็ใช้ได้ยาวนานนะคะ ต่อไป ที่จับดินสอ 3 นิ้วมันก็จะเหมือน เป็น เป็นที่ปอกรอง ปอกรองปากกานะคะ เราเรียกว่าปลอกปากกานะคะ ว่าจะมาช่วยผู้พิการผู้ปกครองเกี่ยวกับมือน่ะค่ะ จับ…จับขนาดเล็กไม่ได้ อาจจะหลุดมือ ก็จะมีพลาสติกปลอกยางเข้ามาช่วย ช่วยในการจับ รูปร่างลักษณะมันยังเอาตัวนี้ใช่ไหมคะ ก็เป็นรูปลักษณ์เฉพาะ เพื่อง่ายต่อคนที่แบบ มือแต่ละรูปแบบ ไม่สามารถที่จะดินสอนั้นได้ ปากกานั้นได้ จะมาช่วยให้เขาจับได้นะคะ ต่อไปนะคะ ก็จะเป็นที่วางหนังสือ ที่ปรับระดับได้นะคะ ก็จะช่วย ผู้พิการทางด้านร่างกายนะ หรือผู้พิการทางด้านสุขภาพ ออทิสติกหรือบุคคลทางการเห็นน่ะค่ะ ก็ไม่ต้องก้มมากอย่างนี้ค่ะ ถ้าร่างกายบางคนแบบก้มไม่ได้ เราจะใช้กระดานช่วย ตั้งหนังสือขึ้นมานะคะ หรือมือจับไม่ได้อย่างนี้ค่ะ เราจะมีอุปกรณ์ตัวนี้เข้ามาช่วยช่วยจัดหน้าหนังสือ เวลาที่เราเปิดหนังสือใช่ไหมคะ บางครั้ง ลมก็พัดปลิวไป ปลิวมา แต่ก็จะมีโต๊ะ มีตัวนี้ล่ะค่ะ ช่วย ช่วยกางหน้าหนังสือให้เรานะคะ โดยที่ผู้พิการก็ไม่ต้องจับนะคะ แล้วก็มาช่วยกับผู้พิการทางการเห็นด้วยนะคะ บางคนก็จะมองไม่ชัดนะ หรือมองแต่ละมุมไม่เห็นอย่างนี้ค่ะ พยุงหนังสือให้ผู้พิการทางการเห็นมองได้ดีขึ้นนะคะ สีเทียนแท่งใหญ่ อันนี้น่าจะไปเหมาะกับนักเรียนเริ่มเรียนอนุบาลนะคะ หรือเริ่มฝึกเขียนนะคะ บางคนใช้ดินสอ จับไปแล้วไส้หัก ด้วยแรง ด้วยความเกร็งของความพิการนะคะ อาจจะทำให้ดินสอหัก หรือไส้ปากกาหัก บางคนจิ้มแรงน่ะค่ะ ไส้ปากกาที่เป็นปากกาลูกลื่น อาจจะบุ๋มไม่สามารถใช้งานต่อได้นะคะ แต่ถ้าบางคนก็เลยต้องปรับมาใช้เป็นสีเทียนนะ จะหมุน จะหัน จะ…ทิศทางของปากกาค่ะ จะเป็นแนวนอน แนวตั้ง แนวไหน ก็สามารถเขียนออกมาได้นะคะ ให้สี เขียนออกมาเป็นลวดลาย เป็นเส้นได้นะคะ แต่บางอัน ด้วยทิศทาง ด้วยมือ ลักษณะท่าทางของมือ ถ้าเป็นลูกลื่นนะคะ บางมุม ตะแคงมาก ๆ มือที่ตะแคมาก ๆ ปากกาจะแข็งมาก ๆ ก็ไม่สามารถที่จะเขียนออกมาเป็นลายเส้นด้ายนอกอะตั้งตรงหรือเอียงประมาณ 45 องศา ถึงจะเขียนออกอย่างนี้ค่ะ แต่ถ้าใช้สีเทียนแทนก็จะได้ทุกมุมทุกองศาในการเขียนนะคะ อันนี้ก็เป็นอุปกรณ์ส่วนเสริมนะ ถ้ามีปากกา มีไวท์บอร์ด มีไวท์บอร์ด แล้วก็ต้องมีปากกาไวท์บอร์ด มาช่วยในการเขียน ให้สีสันที่แตกต่างกันออกไป แยกเป็นกลุ่มประเภทได้ง่ายขึ้นนะคะ ก็ช่วยผู้พิการในด้านการเรียนเกือบทุกประเภทนะ หรือที่สำคัญก็จะเป็นประเภทตาบอด ตาบอดสีนะคะ อาจจะสีนี้มองไม่เห็น สีนี้มองเห็น ก็จะช่วยให้เขาเห็นหรือเพิ่มขนาด ได้นะคะ ทุกวันนี้สะดวกสบายมากนะคะ ก็คือขายคอมพิวเตอร์เสียส่วนมาก ไม่ค่อยได้ใช้ปากกาใช้อันนี้หรอ แต่ถ้าเป็นเด็ก ๆ เป็นผู้พิการที่เริ่มเรียนจะต้องมีการแต่พอโตขึ้นแล้ว ก็ไม่ค่อยได้ใช้เท่าไรนะคะ ต่อไป สีเมจิก คล้าย ๆ กันกับไวท์บอร์ดนะคะ ให้ประโยชน์ ให้การใช้งานคล้าย ๆ กัน สีไม้ สีไม้ก็ให้ประโยชน์ การใช้งานก็จะคล้าย ๆ กันนะคะ ช่วยพัฒนากล้ามเนื้อมัดเล็ก ฝึกทักษะการเขียน การระบายนะคะ พวกยางลบ ก็ช่วยแก้ไขข้อความ ก็จะเป็นสื่ออุปกรณ์การเรียนใช้ทั่วไปนะคะ ก็จะมีการสนับสนุนการเรียนนะคะ ดินสอสี อันนี้ก็จะ ตัวปั๊ม ตัวปั๊มนี่ ก็เป็นสื่อนะ อันนี้อาจจะมาช่วยคุณครูนะคะ หรือจะช่วยนักเรียนได้นะคะ ถ้าเป็นแบบ… แบบตัวปั๊มที่มีฟอนต์ ที่มีขนาดที่สวยงามชัดเจน ก็จะช่วยให้นักเรียนเข้าใจได้ง่ายขึ้นนะคะ ถ้าเป็นลายมือ เมื่อก่อน เวลาที่เขียนการบ้านนะ ตอนที่คุณครูเป็น…เป็นนักเรียนอนุบาลนะคะ คุณครูก็จะเขียนใส่สมุดนะคะ 1 1 1 1 นะคะ อันนี้ก็จะเพิ่มเวลาขึ้นมานะคะ แล้วก็บางทีเลข 1 แต่ละตัวอาจจะไม่ค่อยเหมือนกันเท่าไร ก็อาจจะทำให้นักเรียนเกิดความสับสนนะคะ แต่ถ้าเป็นตัวพิมพ์ ก็จะช่วยลดเวลาในการผลิตสื่อนะคะ แล้วก็สื่อนั้น ก็จะคงเดิม เหมือนเดิมตลอดมานะคะ ไม่เปลี่ยนแปลง อุปกรณ์ช่วยในการเรียนอีก ก็คือเครื่องบันทึกเสียงนะคะ หรือเครื่องเล่นเสียงนะคะ สามารถทำงานได้ทั้งบันทึกและก็เล่น มีทั้งบันทึกวิดีโอได้ด้วยนะคะ ก็จะมีกล้อง มีกล้อง…มีกล้องส่อง บันทึกวีดีโอได้ด้วยนะคะ แล้วก็บันทึกรูปถ่ายได้นะคะ เครื่องบันทึกเสียงเมื่อก่อน แล้วก็สามารถ ฟังเพลง เอาเพลงโหลดเพลงเข้ามาใช้ มาฟังได้ เหมือนเป็นวิทยุเล็ก แบบพกพานะคะ แต่ว่าชื่อว่า MP3 นะคะ ใส่ข้อความเสียงนะคะ ถ้าเป็น MP3 ก็จะเจ็บเฉพาะเสียงนะคะ แต่ถ้า MP4 ก็จะมีรูปภาพ มีวิดีโอได้นะคะ ถ้ามาช่วยในกลุ่มผู้พิการทางการเห็นสมองแล้วก็การมองเห็นนะคะ ในขณะที่เขาไปเรียนค่ะ เขาก็จะใช้เครื่องนี้ค่ะ ช่วยบันทึกเสียง เพื่อเอากลับมาทบทวนเนื้อหานะคะ เพราะว่าตาบอด บางครั้งน่ะค่ะ เขาก็ไม่สามารถที่จะจดเลคเชอร์ ได้ทันเวลา ทันที่อาจารย์บรรยายนะคะ ตัวช่วยที่ดี ก็คือบันทึกเสียง เก็บได้เสียงทั้งหมดนะคะ แต่ถ้าเลคเชอร์ มันอาจจะเขียนไม่ทัน จดไม่ทันนะคะ ก็เป็นการช่วยย่นระยะเวลาได้ดีมาก เราสามารถกลับมาทบทวน ดูฟังซ้ำหลาย ๆ รอบได้นะคะ ไปเป็นอุปกรณ์ ในการช่วยในการรับประทานอาหาร ก็จะเป็นจานขอบสูงนะคะ ก็จะช่วยนักเรียนหรือผู้พิการบกพร่องทางด้านร่างกายนะคะ ก็คือมือการควบคุมมืออาจจะไม่นิ่ง ควบคุมมือไม่ได้ตำแหน่งทิศทางนะคะ ก็จะมีจานเข้ามาช่วย หรือกลุ่มตาบอด อาจจะใช้ถ้วยในการกินข้าวนะคะ เพราะถ้าใช้จานนะ บางทีมันตักไม่ขึ้น มันไม่มีขอบกั้นระหว่างช้อนกับอาหาร มันก็จะไหล ๆ ๆ ไปเรื่อย ๆ นะคะ ถ้าเขาใช้แบบถ้วยหรือจานแบบเฉพาะที่มีขอบกั้น มันก็จะช่วยพยุงระหว่างช้อน คอร์ดของตาลหรือขอบของภาชนะทำให้กั้นอาหารเข้ามาอยู่ในช้อนได้นะคะ ฝึกการเรียนรู้ในการช่วยเหลือตัวเองนะคะ ใช้ในการดำเนินชีวิตประจำวัน อันนี้ก็เป็นการเรียนกัน ไปเป็นจานติดช้อนนะคะ มันมีช้อน การติดช้อน ก็จะเป็นลักษณะเหมือนมีก้านเหมือนเป็นช้อนใหญ่น่ะค่ะ ตัวก้านนี้สามารถช่วยให้ผู้พิการ ในระหว่างทานอาหารนะคะ มีมือหรือส่วนใดส่วนหนึ่ง บางคนไม่มีมืออาจจะใช้จักกะแร้หนีบ หรือกานะคะ ช่วยในการดำเนินชีวิตในระหว่างทานอาหาร สามารถทานอาหารได้ด้วยตนเองนะครับ วัสดุอุปกรณ์ต่าง ๆ ที่แปลก ๆ นะคะ ก็จะเป็นอุปกรณ์ที่ช่วย ช่วยผู้พิการ เป็นรายเคส รายกรณีไปนะคะ บางสิ่งบางอย่าง ก็อาจจะเป็นการผลิตขึ้นมาใหม่ ให้กับผู้พิการโดยเฉพาะในบางคนนะคะ อย่างเช่นอันนี้นะคะ ก็จะเป็นช้อน อุปกรณ์ช่วยในการตักอาหาร อันนี้จะจับปรับตามทิศทางตำแหน่ง ของมือบางคน แบบหักข้อศอกไม่ได้อย่างนี้ค่ะ อาจจะมีไม้ หรือก้าน กาน้ ต่อเติมช้อนให้ยาวขึ้น หรือบางคนแบบมืดจำไม่ได้ หรือไม่มีมือ ก็จะมีแค่แขนอันนี้ค่ะ แต่ว่าเขาก็จะต้องดำเนินชีวิตด้วยตนเองใช่ไหมคะ ก็จะมีอุปกรณ์อันนี้แต่ก็จะ จะมีคนช่วย หรือเขาอาจจะใช้ปาก ใช้เทปน่ะค่ะ หมุน แล้วดึงออกมาแล้วมาใส่ที่แขนนะคะ แล้วก็ใช้แขนตักอาหารนะคะ โดยที่ไม่ใช้มือนะคะ อันนี้ก็เป็นอุปกรณ์ดำเนินชีวิตทั้ง…ทั้งตลอดชีวิตและก็ในระหว่างที่ฝึกเรียน เริ่มเรียนด้วยค่ะ แก้วน้ำแบบมีหูจับ ก็ฝึกการทรง การยกของนะคะ การควบคุมในการทานอาหาร ต่อไป แผ่นกันลื่นนะคะ สำหรับผู้พิการบางคนนะ อาจจะแบบ ร่างกายไม่แข็งแรง ไม่สมบูรณ์ วันนี้แฝดไม่มานะ อย่างเช่น แฝ ด หรือบางคนที่แบบการทรงตัว การเคลื่อนไหว หรือความพิการอาจจะกระตุกรุนแรงมากนะคะ จึงทำให้เวลาที่แบบมือหรือต่าง ๆ เข้าไปจับวัสดุอุปกรณ์นะคะ ทำให้เคลื่อนย้ายออกไปนะคะ ฉะนั้นจึงมีแผ่นกันลื่นมาช่วยนะคะ อันนี้ก็จะเป็นเหมือนก่อนหน้านี้นะ ช้อนส้อม น่าจะมีการปรับขนาดทิศทาง การใส่ การช่วยจับนะคะ ที่เป็นด้าม หรือเป็นการหมุนช้อน หักช้อน ให้… ให้ช่วยผู้พิการ ชดเชยในส่วน หรือการโค้งข้อมือ ข้อแขน ที่จะมาตักอาหารมาเข้าปาก ก็ปลี่ยนเป็นการทำช้อนส้อม ที่มีการโค้งที่ให้ผู้พิการช่วยเหลือตัวเองได้นะคะ เดี๋ยวสำหรับวันนี้นะคะ จะเล่าถึงแค่อุปกรณ์ช่วยถึงชีวิตประจำวันนะเดี๋ยวต่อไป เราค่อยมาเล่าถึงอุปกรณ์การช่วย ในการดำเนินชีวิต ที่เป็นการพยุงร่างกายนะคะ เดี๋ยวค่อยมาต่ออีกนะคะ เดี๋ยววันนี้ก็ให้นักศึกษาได้เรียนรู้พอแค่นี้นะคะ มีนักศึกษาคนไหนอยากถามอะไรไหมคะ เรียนเข้าใจไหมเอ่ยวันนี้ จะเป็นภาคแรกนะคะ ช่วงแรกของเทอมนะคะ ก็จะเป็นการบรรยายเกี่ยวกับวัสดุอุปกรณ์ เดี๋ยวช่วงที่ 2 ก็จะเป็นการปฏิบัตินะ อาจจะฝึก…ฝึกใช้ซอฟต์แวร์ต่าง ๆ นะคะ เกี่ยวกับการเรียนของผู้พิการนะคะ สำหรับวันนี้ ก็ขอบรรยายเพียงเท่านี้นะคะ จบไว้ที่อุปกรณ์ช่วยในชีวิตประจำวัน สำหรับนักเรียน หรือผู้พิการนะคะ</w:t>
      </w:r>
    </w:p>
    <w:p>
      <w:pPr>
        <w:pStyle w:val="BodyText"/>
      </w:pPr>
      <w:r>
        <w:t xml:space="preserve">[สิ้นสุดการถอดความ] ก็วันนี้ก็ขอพอแค่นี้นะคะ ก็ขอบคุณพี่ล่ามนะคะ</w:t>
      </w:r>
    </w:p>
    <w:p>
      <w:pPr>
        <w:pStyle w:val="BodyText"/>
      </w:pPr>
      <w:r>
        <w:t xml:space="preserve">[สิ้นสุดการถอดความ] ค่ะ สวัสดีพี่ล่าม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ทคโนโลยีสิ่งอำนวยความสะดวกทางการศึกษาสำหรับผู้พิการ (เช้า) 200766</dc:title>
  <dc:creator/>
  <cp:keywords/>
  <dcterms:created xsi:type="dcterms:W3CDTF">2024-01-04T02:58:43Z</dcterms:created>
  <dcterms:modified xsi:type="dcterms:W3CDTF">2024-01-04T02:5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0 กรกฎาคม 2566 เวลา 09.00 น.</vt:lpwstr>
  </property>
  <property fmtid="{D5CDD505-2E9C-101B-9397-08002B2CF9AE}" pid="3" name="subtitle">
    <vt:lpwstr/>
  </property>
</Properties>
</file>